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0b5a8d8acc73ac05cb808af574a11493d7970"/>
      <w:r>
        <w:t xml:space="preserve">Unit 7 Lesson 6: Rewriting Quadratic Expressions in Factored Form (Part 1)</w:t>
      </w:r>
      <w:bookmarkEnd w:id="20"/>
    </w:p>
    <w:p>
      <w:pPr>
        <w:pStyle w:val="Heading3"/>
      </w:pPr>
      <w:bookmarkStart w:id="21" w:name="puzzles-of-rectangles-warm-up"/>
      <w:r>
        <w:t xml:space="preserve">1 Puzzles of Rect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wo puzzles that involve side lengths and areas of rectangles. Can you find the missing area in Figure A and the missing length in Figure B? Be prepared to explain your reasoning.</w:t>
      </w:r>
    </w:p>
    <w:p>
      <w:pPr>
        <w:pStyle w:val="BodyText"/>
      </w:pPr>
    </w:p>
    <w:p>
      <w:pPr>
        <w:pStyle w:val="BodyText"/>
      </w:pPr>
      <w:r>
        <w:t xml:space="preserve">Figure A</w:t>
      </w:r>
    </w:p>
    <w:p>
      <w:pPr>
        <w:pStyle w:val="BodyText"/>
      </w:pPr>
      <w:r>
        <w:drawing>
          <wp:inline>
            <wp:extent cx="3429000" cy="2743200"/>
            <wp:effectExtent b="0" l="0" r="0" t="0"/>
            <wp:docPr descr="A composite figure made up of a square and 2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47991218.861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Figure B</w:t>
      </w:r>
    </w:p>
    <w:p>
      <w:pPr>
        <w:pStyle w:val="BodyText"/>
      </w:pPr>
      <w:r>
        <w:drawing>
          <wp:inline>
            <wp:extent cx="3429000" cy="2971800"/>
            <wp:effectExtent b="0" l="0" r="0" t="0"/>
            <wp:docPr descr="A composite figure made up of three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47991220.2293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3a5755edbd973304900995a5376d3c8ba8b5ef5"/>
      <w:r>
        <w:t xml:space="preserve">2 Using Diagrams to Understand Equivalent Expression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Use a diagram to show that each pair of expressions is equivalent.</w:t>
      </w:r>
    </w:p>
    <w:p>
      <w:pPr>
        <w:numPr>
          <w:ilvl w:val="0"/>
          <w:numId w:val="1000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0"/>
        </w:numPr>
      </w:pPr>
      <w:r>
        <w:t xml:space="preserve"> 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</m:oMath>
      <w:r>
        <w:t xml:space="preserve"> 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+</m:t>
        </m:r>
        <m:r>
          <m:t>40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Observe the pairs of expressions that involve the product of two sums or two differences. How is each expression in factored form related to the equivalent expression in standard form?</w:t>
      </w:r>
    </w:p>
    <w:p>
      <w:pPr>
        <w:pStyle w:val="Heading3"/>
      </w:pPr>
      <w:bookmarkStart w:id="27" w:name="lets-rewrite-some-expressions"/>
      <w:r>
        <w:t xml:space="preserve">3 Let’s Rewrite Some Expressions!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Each row in the table contains a pair of equivalent expressions.</w:t>
      </w:r>
    </w:p>
    <w:p>
      <w:pPr>
        <w:pStyle w:val="BodyText"/>
      </w:pPr>
      <w:r>
        <w:t xml:space="preserve">Complete the table with the missing expressions. If you get stuck, consider drawing a diagr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(</m:t>
              </m:r>
              <m:r>
                <m:t>x</m:t>
              </m:r>
              <m:r>
                <m:t>+</m:t>
              </m:r>
              <m:r>
                <m:t>7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9</m:t>
              </m:r>
              <m:r>
                <m:t>x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8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+</m:t>
              </m:r>
              <m:r>
                <m:t>6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3</m:t>
              </m:r>
              <m:r>
                <m:t>x</m:t>
              </m:r>
              <m:r>
                <m:t>+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</m:oMath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7</m:t>
              </m:r>
              <m:r>
                <m:t>x</m:t>
              </m:r>
              <m:r>
                <m:t>+</m:t>
              </m:r>
              <m:r>
                <m:t>12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0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  <m:r>
                <m:t>x</m:t>
              </m:r>
              <m:r>
                <m:t>+</m:t>
              </m:r>
              <m:r>
                <m:t>9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(</m:t>
              </m:r>
              <m:r>
                <m:t>m</m:t>
              </m:r>
              <m:r>
                <m:t>+</m:t>
              </m:r>
              <m:r>
                <m:t>n</m:t>
              </m:r>
              <m:r>
                <m:t>)</m:t>
              </m:r>
              <m:r>
                <m:t>x</m:t>
              </m:r>
              <m:r>
                <m:t>+</m:t>
              </m:r>
              <m:r>
                <m:t>m</m:t>
              </m:r>
              <m:r>
                <m:t>n</m:t>
              </m:r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22Z</dcterms:created>
  <dcterms:modified xsi:type="dcterms:W3CDTF">2022-03-22T2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RgwXyvPtAMgH73+CrzBGkNo95ubPYqq8XC6y8cl4sGCD/OVMCvnTg7ze2TzgiwkCpQa037FHDP9ol38kmNZ4g==</vt:lpwstr>
  </property>
</Properties>
</file>